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429FF" w14:textId="77777777" w:rsidR="00377999" w:rsidRDefault="00377D3C">
      <w:pPr>
        <w:pStyle w:val="a4"/>
      </w:pPr>
      <w:r>
        <w:t>Отчет по лабораторной работе номер 1</w:t>
      </w:r>
    </w:p>
    <w:p w14:paraId="3B6BDD6D" w14:textId="77777777" w:rsidR="00377999" w:rsidRDefault="00377D3C">
      <w:pPr>
        <w:pStyle w:val="Author"/>
      </w:pPr>
      <w:r>
        <w:t>Хамбалеев Булат Гал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09998"/>
        <w:docPartObj>
          <w:docPartGallery w:val="Table of Contents"/>
          <w:docPartUnique/>
        </w:docPartObj>
      </w:sdtPr>
      <w:sdtEndPr/>
      <w:sdtContent>
        <w:p w14:paraId="341A6482" w14:textId="77777777" w:rsidR="00377999" w:rsidRDefault="00377D3C">
          <w:pPr>
            <w:pStyle w:val="ae"/>
          </w:pPr>
          <w:r>
            <w:t>Содержание</w:t>
          </w:r>
        </w:p>
        <w:p w14:paraId="738E94C2" w14:textId="77777777" w:rsidR="009F16F2" w:rsidRDefault="00377D3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16F2">
            <w:fldChar w:fldCharType="separate"/>
          </w:r>
          <w:hyperlink w:anchor="_Toc82807758" w:history="1">
            <w:r w:rsidR="009F16F2" w:rsidRPr="000A6915">
              <w:rPr>
                <w:rStyle w:val="ad"/>
                <w:noProof/>
              </w:rPr>
              <w:t>Цель работы</w:t>
            </w:r>
            <w:r w:rsidR="009F16F2">
              <w:rPr>
                <w:noProof/>
                <w:webHidden/>
              </w:rPr>
              <w:tab/>
            </w:r>
            <w:r w:rsidR="009F16F2">
              <w:rPr>
                <w:noProof/>
                <w:webHidden/>
              </w:rPr>
              <w:fldChar w:fldCharType="begin"/>
            </w:r>
            <w:r w:rsidR="009F16F2">
              <w:rPr>
                <w:noProof/>
                <w:webHidden/>
              </w:rPr>
              <w:instrText xml:space="preserve"> PAGEREF _Toc82807758 \h </w:instrText>
            </w:r>
            <w:r w:rsidR="009F16F2">
              <w:rPr>
                <w:noProof/>
                <w:webHidden/>
              </w:rPr>
            </w:r>
            <w:r w:rsidR="009F16F2">
              <w:rPr>
                <w:noProof/>
                <w:webHidden/>
              </w:rPr>
              <w:fldChar w:fldCharType="separate"/>
            </w:r>
            <w:r w:rsidR="009F16F2">
              <w:rPr>
                <w:noProof/>
                <w:webHidden/>
              </w:rPr>
              <w:t>1</w:t>
            </w:r>
            <w:r w:rsidR="009F16F2">
              <w:rPr>
                <w:noProof/>
                <w:webHidden/>
              </w:rPr>
              <w:fldChar w:fldCharType="end"/>
            </w:r>
          </w:hyperlink>
        </w:p>
        <w:p w14:paraId="3FEDC5E5" w14:textId="77777777" w:rsidR="009F16F2" w:rsidRDefault="009F16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7759" w:history="1">
            <w:r w:rsidRPr="000A691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DBFEE" w14:textId="77777777" w:rsidR="009F16F2" w:rsidRDefault="009F16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7760" w:history="1">
            <w:r w:rsidRPr="000A6915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7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8C9DB" w14:textId="77777777" w:rsidR="009F16F2" w:rsidRDefault="009F16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7761" w:history="1">
            <w:r w:rsidRPr="000A691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7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49979" w14:textId="77777777" w:rsidR="00377999" w:rsidRDefault="00377D3C">
          <w:r>
            <w:fldChar w:fldCharType="end"/>
          </w:r>
        </w:p>
      </w:sdtContent>
    </w:sdt>
    <w:p w14:paraId="3630724D" w14:textId="77777777" w:rsidR="00377999" w:rsidRDefault="00377D3C">
      <w:pPr>
        <w:pStyle w:val="1"/>
      </w:pPr>
      <w:bookmarkStart w:id="0" w:name="цель-работы"/>
      <w:bookmarkStart w:id="1" w:name="_Toc82807758"/>
      <w:r>
        <w:t>Цель работы</w:t>
      </w:r>
      <w:bookmarkEnd w:id="1"/>
    </w:p>
    <w:p w14:paraId="7B9DC86A" w14:textId="77777777" w:rsidR="00377999" w:rsidRDefault="00377D3C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6F1E7F8B" w14:textId="77777777" w:rsidR="00377999" w:rsidRDefault="00377D3C">
      <w:pPr>
        <w:pStyle w:val="1"/>
      </w:pPr>
      <w:bookmarkStart w:id="2" w:name="задание"/>
      <w:bookmarkStart w:id="3" w:name="_Toc82807759"/>
      <w:bookmarkEnd w:id="0"/>
      <w:r>
        <w:t>Задание</w:t>
      </w:r>
      <w:bookmarkEnd w:id="3"/>
    </w:p>
    <w:p w14:paraId="000FED36" w14:textId="77777777" w:rsidR="00377999" w:rsidRDefault="00377D3C">
      <w:pPr>
        <w:pStyle w:val="FirstParagraph"/>
      </w:pPr>
      <w:r>
        <w:t>Лабораторная работа подразумевает установку на виртуальную машину VirtualBox операционной систе</w:t>
      </w:r>
      <w:r>
        <w:t>мы Linux, дистрибутив Centos.</w:t>
      </w:r>
    </w:p>
    <w:p w14:paraId="7E0BF1E0" w14:textId="77777777" w:rsidR="00377999" w:rsidRDefault="00377D3C">
      <w:pPr>
        <w:pStyle w:val="1"/>
      </w:pPr>
      <w:bookmarkStart w:id="4" w:name="выполнение-работы"/>
      <w:bookmarkStart w:id="5" w:name="_Toc82807760"/>
      <w:bookmarkEnd w:id="2"/>
      <w:r>
        <w:t>Выполнение работы</w:t>
      </w:r>
      <w:bookmarkEnd w:id="5"/>
    </w:p>
    <w:p w14:paraId="2B4B2699" w14:textId="77777777" w:rsidR="00377999" w:rsidRDefault="00377D3C">
      <w:pPr>
        <w:pStyle w:val="Compact"/>
        <w:numPr>
          <w:ilvl w:val="0"/>
          <w:numId w:val="2"/>
        </w:numPr>
      </w:pPr>
      <w:r>
        <w:t>Запускаем менеджер Oracle VirtualBox менеджер.(рис 1.)</w:t>
      </w:r>
    </w:p>
    <w:p w14:paraId="7D148562" w14:textId="77777777" w:rsidR="00377999" w:rsidRDefault="00377D3C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04ACA575" wp14:editId="6E5421AA">
            <wp:extent cx="5334000" cy="3000375"/>
            <wp:effectExtent l="0" t="0" r="0" b="0"/>
            <wp:docPr id="1" name="Picture" descr="Figure 1: рис.1. Oracle VirtualBox менедж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74DFD96" w14:textId="77777777" w:rsidR="00377999" w:rsidRDefault="00377D3C">
      <w:pPr>
        <w:pStyle w:val="ImageCaption"/>
      </w:pPr>
      <w:r>
        <w:t>Figure 1: рис.1. Oracle VirtualBox менеджер.</w:t>
      </w:r>
    </w:p>
    <w:p w14:paraId="26061612" w14:textId="77777777" w:rsidR="00377999" w:rsidRDefault="00377D3C">
      <w:pPr>
        <w:pStyle w:val="Compact"/>
        <w:numPr>
          <w:ilvl w:val="0"/>
          <w:numId w:val="3"/>
        </w:numPr>
      </w:pPr>
      <w:r>
        <w:t>Создаём новую виртуальную машину, указываем имя, тип и версию ОС. Также указываем создать новый виртуальны</w:t>
      </w:r>
      <w:r>
        <w:t>й жесткий диск, динамический тип хранения, указываем количество выделенной оперативной памяти и памяти на жестком диске.(рис.2-7)</w:t>
      </w:r>
    </w:p>
    <w:p w14:paraId="52897B51" w14:textId="77777777" w:rsidR="00377999" w:rsidRDefault="00377D3C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2C9C5E63" wp14:editId="05DDB789">
            <wp:extent cx="5334000" cy="3000375"/>
            <wp:effectExtent l="0" t="0" r="0" b="0"/>
            <wp:docPr id="2" name="Picture" descr="Figure 2: рис.2. Имя и тип ОС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F4CB6E7" w14:textId="77777777" w:rsidR="00377999" w:rsidRDefault="00377D3C">
      <w:pPr>
        <w:pStyle w:val="ImageCaption"/>
      </w:pPr>
      <w:r>
        <w:t>Figure 2: рис.2. Имя и тип ОС.</w:t>
      </w:r>
    </w:p>
    <w:p w14:paraId="3D11AC03" w14:textId="77777777" w:rsidR="00377999" w:rsidRDefault="00377D3C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5D6C5C2" wp14:editId="3B6D65CA">
            <wp:extent cx="5334000" cy="3000375"/>
            <wp:effectExtent l="0" t="0" r="0" b="0"/>
            <wp:docPr id="3" name="Picture" descr="Figure 3: рис.3. Объём оперативной памят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A00BEBD" w14:textId="77777777" w:rsidR="00377999" w:rsidRDefault="00377D3C">
      <w:pPr>
        <w:pStyle w:val="ImageCaption"/>
      </w:pPr>
      <w:r>
        <w:t>Figure 3: рис.3. Объём оперативной памяти.</w:t>
      </w:r>
    </w:p>
    <w:p w14:paraId="39A235B9" w14:textId="77777777" w:rsidR="00377999" w:rsidRDefault="00377D3C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6EE6C6B4" wp14:editId="2661DCCE">
            <wp:extent cx="5334000" cy="3000375"/>
            <wp:effectExtent l="0" t="0" r="0" b="0"/>
            <wp:docPr id="4" name="Picture" descr="Figure 4: рис.4. Создать новый жесткий диск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EF3C49D" w14:textId="77777777" w:rsidR="00377999" w:rsidRDefault="00377D3C">
      <w:pPr>
        <w:pStyle w:val="ImageCaption"/>
      </w:pPr>
      <w:r>
        <w:t>Figure 4: рис.4. Создать новый жесткий диск.</w:t>
      </w:r>
    </w:p>
    <w:p w14:paraId="08CA7CAD" w14:textId="77777777" w:rsidR="00377999" w:rsidRDefault="00377D3C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13609697" wp14:editId="7B7DEAD4">
            <wp:extent cx="5334000" cy="3000375"/>
            <wp:effectExtent l="0" t="0" r="0" b="0"/>
            <wp:docPr id="5" name="Picture" descr="Figure 5: рис.5. Указываем тип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B1DB0D1" w14:textId="77777777" w:rsidR="00377999" w:rsidRDefault="00377D3C">
      <w:pPr>
        <w:pStyle w:val="ImageCaption"/>
      </w:pPr>
      <w:r>
        <w:t>Figure 5: рис.5. Указываем тип.</w:t>
      </w:r>
    </w:p>
    <w:p w14:paraId="1D153611" w14:textId="77777777" w:rsidR="00377999" w:rsidRDefault="00377D3C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28A6CE43" wp14:editId="2243B4F0">
            <wp:extent cx="5334000" cy="3000375"/>
            <wp:effectExtent l="0" t="0" r="0" b="0"/>
            <wp:docPr id="6" name="Picture" descr="Figure 6: рис.6. Формат хранен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1C7F27B" w14:textId="77777777" w:rsidR="00377999" w:rsidRDefault="00377D3C">
      <w:pPr>
        <w:pStyle w:val="ImageCaption"/>
      </w:pPr>
      <w:r>
        <w:t>Figure 6: рис.6. Формат хранения.</w:t>
      </w:r>
    </w:p>
    <w:p w14:paraId="7EAE3D62" w14:textId="77777777" w:rsidR="00377999" w:rsidRDefault="00377D3C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1A811170" wp14:editId="6486BCA5">
            <wp:extent cx="5334000" cy="3000375"/>
            <wp:effectExtent l="0" t="0" r="0" b="0"/>
            <wp:docPr id="7" name="Picture" descr="Figure 7: рис.7. Размер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D75DD99" w14:textId="77777777" w:rsidR="00377999" w:rsidRDefault="00377D3C">
      <w:pPr>
        <w:pStyle w:val="ImageCaption"/>
      </w:pPr>
      <w:r>
        <w:t>Figure 7: рис.7. Размер файла.</w:t>
      </w:r>
    </w:p>
    <w:p w14:paraId="2DC3204F" w14:textId="77777777" w:rsidR="00377999" w:rsidRDefault="00377D3C">
      <w:pPr>
        <w:pStyle w:val="Compact"/>
        <w:numPr>
          <w:ilvl w:val="0"/>
          <w:numId w:val="4"/>
        </w:numPr>
      </w:pPr>
      <w:r>
        <w:t>Настраивам языки, место и время, доступ в сеть, root пароль, имя и пароль пользователя. (рис.8-12)</w:t>
      </w:r>
    </w:p>
    <w:p w14:paraId="31BB3591" w14:textId="77777777" w:rsidR="00377999" w:rsidRDefault="00377D3C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FFFE04F" wp14:editId="364CEC6C">
            <wp:extent cx="5334000" cy="3000375"/>
            <wp:effectExtent l="0" t="0" r="0" b="0"/>
            <wp:docPr id="8" name="Picture" descr="Figure 8: рис.8. Выбор язы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602BE5C" w14:textId="77777777" w:rsidR="00377999" w:rsidRDefault="00377D3C">
      <w:pPr>
        <w:pStyle w:val="ImageCaption"/>
      </w:pPr>
      <w:r>
        <w:t>Figure 8: рис.8. Выбор языка.</w:t>
      </w:r>
    </w:p>
    <w:p w14:paraId="624DC296" w14:textId="77777777" w:rsidR="00377999" w:rsidRDefault="00377D3C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4016CE24" wp14:editId="45EF0BED">
            <wp:extent cx="5334000" cy="3000375"/>
            <wp:effectExtent l="0" t="0" r="0" b="0"/>
            <wp:docPr id="9" name="Picture" descr="Figure 9: рис.9. Дата и врем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C2ED560" w14:textId="77777777" w:rsidR="00377999" w:rsidRDefault="00377D3C">
      <w:pPr>
        <w:pStyle w:val="ImageCaption"/>
      </w:pPr>
      <w:r>
        <w:t>Figure 9: рис.9. Дата и время.</w:t>
      </w:r>
    </w:p>
    <w:p w14:paraId="0BBC9866" w14:textId="77777777" w:rsidR="00377999" w:rsidRDefault="00377D3C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7EA95C8F" wp14:editId="4250D582">
            <wp:extent cx="5334000" cy="3000375"/>
            <wp:effectExtent l="0" t="0" r="0" b="0"/>
            <wp:docPr id="10" name="Picture" descr="Figure 10: рис.10. Пароль ro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D2F3055" w14:textId="77777777" w:rsidR="00377999" w:rsidRDefault="00377D3C">
      <w:pPr>
        <w:pStyle w:val="ImageCaption"/>
      </w:pPr>
      <w:r>
        <w:t>Figure 10: рис.10. Пароль root.</w:t>
      </w:r>
    </w:p>
    <w:p w14:paraId="765E1E51" w14:textId="77777777" w:rsidR="00377999" w:rsidRDefault="00377D3C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321BA3EF" wp14:editId="696CDB24">
            <wp:extent cx="5334000" cy="3000375"/>
            <wp:effectExtent l="0" t="0" r="0" b="0"/>
            <wp:docPr id="11" name="Picture" descr="Figure 11: рис.11. Имя и пароль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3BE09C8" w14:textId="77777777" w:rsidR="00377999" w:rsidRDefault="00377D3C">
      <w:pPr>
        <w:pStyle w:val="ImageCaption"/>
      </w:pPr>
      <w:r>
        <w:t>Figure 11: рис.11. Имя и пароль пользователя.</w:t>
      </w:r>
    </w:p>
    <w:p w14:paraId="7C89F6F9" w14:textId="77777777" w:rsidR="00377999" w:rsidRDefault="00377D3C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101FF3AF" wp14:editId="34D440DD">
            <wp:extent cx="5334000" cy="3998770"/>
            <wp:effectExtent l="0" t="0" r="0" b="0"/>
            <wp:docPr id="12" name="Picture" descr="Figure 12: рис.12. Сеть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3D4ACEF" w14:textId="77777777" w:rsidR="00377999" w:rsidRDefault="00377D3C">
      <w:pPr>
        <w:pStyle w:val="ImageCaption"/>
      </w:pPr>
      <w:r>
        <w:t>Figure 12: рис.12. Сеть.</w:t>
      </w:r>
    </w:p>
    <w:p w14:paraId="20FB3E0B" w14:textId="77777777" w:rsidR="00377999" w:rsidRDefault="00377D3C">
      <w:pPr>
        <w:pStyle w:val="Compact"/>
        <w:numPr>
          <w:ilvl w:val="0"/>
          <w:numId w:val="5"/>
        </w:numPr>
      </w:pPr>
      <w:r>
        <w:t>Уставливаем и перезагружаем систему. (рис 13-14.)</w:t>
      </w:r>
    </w:p>
    <w:p w14:paraId="6187F114" w14:textId="77777777" w:rsidR="00377999" w:rsidRDefault="00377D3C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4DC93247" wp14:editId="3A9ABF63">
            <wp:extent cx="5334000" cy="3000375"/>
            <wp:effectExtent l="0" t="0" r="0" b="0"/>
            <wp:docPr id="13" name="Picture" descr="Figure 13: рис.13. Установ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738783D" w14:textId="77777777" w:rsidR="00377999" w:rsidRDefault="00377D3C">
      <w:pPr>
        <w:pStyle w:val="ImageCaption"/>
      </w:pPr>
      <w:r>
        <w:t>Figure 13: рис.13. Установка.</w:t>
      </w:r>
    </w:p>
    <w:p w14:paraId="0C698C30" w14:textId="77777777" w:rsidR="00377999" w:rsidRDefault="00377D3C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5DACFA87" wp14:editId="5013E469">
            <wp:extent cx="5334000" cy="4031587"/>
            <wp:effectExtent l="0" t="0" r="0" b="0"/>
            <wp:docPr id="14" name="Picture" descr="Figure 14: рис.14. Перезагруз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833C09D" w14:textId="77777777" w:rsidR="00377999" w:rsidRDefault="00377D3C">
      <w:pPr>
        <w:pStyle w:val="ImageCaption"/>
      </w:pPr>
      <w:r>
        <w:t>Figure 14: рис.14. Перезагрузка.</w:t>
      </w:r>
    </w:p>
    <w:p w14:paraId="04712333" w14:textId="77777777" w:rsidR="00377999" w:rsidRDefault="00377D3C">
      <w:pPr>
        <w:pStyle w:val="Compact"/>
        <w:numPr>
          <w:ilvl w:val="0"/>
          <w:numId w:val="6"/>
        </w:numPr>
      </w:pPr>
      <w:r>
        <w:t>Принимаем лицензионное соглашение. (рис. 15-16)</w:t>
      </w:r>
    </w:p>
    <w:p w14:paraId="03601F0B" w14:textId="77777777" w:rsidR="00377999" w:rsidRDefault="00377D3C">
      <w:pPr>
        <w:pStyle w:val="CaptionedFigure"/>
      </w:pPr>
      <w:bookmarkStart w:id="20" w:name="fig:015"/>
      <w:r>
        <w:rPr>
          <w:noProof/>
        </w:rPr>
        <w:lastRenderedPageBreak/>
        <w:drawing>
          <wp:inline distT="0" distB="0" distL="0" distR="0" wp14:anchorId="262E620B" wp14:editId="5C7407ED">
            <wp:extent cx="5334000" cy="4031587"/>
            <wp:effectExtent l="0" t="0" r="0" b="0"/>
            <wp:docPr id="15" name="Picture" descr="Figure 15: рис.15. Лиценз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9938F5D" w14:textId="77777777" w:rsidR="00377999" w:rsidRDefault="00377D3C">
      <w:pPr>
        <w:pStyle w:val="ImageCaption"/>
      </w:pPr>
      <w:r>
        <w:t>Figure 15: рис.15. Лицензия.</w:t>
      </w:r>
    </w:p>
    <w:p w14:paraId="4CEF9643" w14:textId="77777777" w:rsidR="00377999" w:rsidRDefault="00377D3C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6A60F752" wp14:editId="24FCF808">
            <wp:extent cx="5334000" cy="4031587"/>
            <wp:effectExtent l="0" t="0" r="0" b="0"/>
            <wp:docPr id="16" name="Picture" descr="Figure 16: рис.16. Имя и тип ОС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E645A04" w14:textId="77777777" w:rsidR="00377999" w:rsidRDefault="00377D3C">
      <w:pPr>
        <w:pStyle w:val="ImageCaption"/>
      </w:pPr>
      <w:r>
        <w:t>Figure 16: рис.16. Имя и тип ОС.</w:t>
      </w:r>
    </w:p>
    <w:p w14:paraId="0ADDFE7C" w14:textId="77777777" w:rsidR="00377999" w:rsidRDefault="00377D3C">
      <w:pPr>
        <w:pStyle w:val="Compact"/>
        <w:numPr>
          <w:ilvl w:val="0"/>
          <w:numId w:val="7"/>
        </w:numPr>
      </w:pPr>
      <w:r>
        <w:t>Стандартный рабочий стол теперь доступен, осталось установить некоторые дополнительные программы.(рис 17-19)</w:t>
      </w:r>
    </w:p>
    <w:p w14:paraId="017882EA" w14:textId="77777777" w:rsidR="00377999" w:rsidRDefault="00377D3C">
      <w:pPr>
        <w:pStyle w:val="CaptionedFigure"/>
      </w:pPr>
      <w:bookmarkStart w:id="22" w:name="fig:017"/>
      <w:r>
        <w:rPr>
          <w:noProof/>
        </w:rPr>
        <w:lastRenderedPageBreak/>
        <w:drawing>
          <wp:inline distT="0" distB="0" distL="0" distR="0" wp14:anchorId="17C40C52" wp14:editId="57196F38">
            <wp:extent cx="5334000" cy="4031895"/>
            <wp:effectExtent l="0" t="0" r="0" b="0"/>
            <wp:docPr id="17" name="Picture" descr="Figure 17: рис.17. Рабочий сто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742F067" w14:textId="77777777" w:rsidR="00377999" w:rsidRDefault="00377D3C">
      <w:pPr>
        <w:pStyle w:val="ImageCaption"/>
      </w:pPr>
      <w:r>
        <w:t>Figure 17: рис.17. Рабочий стол.</w:t>
      </w:r>
    </w:p>
    <w:p w14:paraId="2E0D4509" w14:textId="77777777" w:rsidR="00377999" w:rsidRDefault="00377D3C">
      <w:pPr>
        <w:pStyle w:val="CaptionedFigure"/>
      </w:pPr>
      <w:bookmarkStart w:id="23" w:name="fig:018"/>
      <w:r>
        <w:rPr>
          <w:noProof/>
        </w:rPr>
        <w:lastRenderedPageBreak/>
        <w:drawing>
          <wp:inline distT="0" distB="0" distL="0" distR="0" wp14:anchorId="05CC917D" wp14:editId="13F6093B">
            <wp:extent cx="5334000" cy="4048539"/>
            <wp:effectExtent l="0" t="0" r="0" b="0"/>
            <wp:docPr id="18" name="Picture" descr="Figure 18: рис.18. Вводим команду yum upada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E1E304A" w14:textId="77777777" w:rsidR="00377999" w:rsidRDefault="00377D3C">
      <w:pPr>
        <w:pStyle w:val="ImageCaption"/>
      </w:pPr>
      <w:r>
        <w:t>Figure 18: рис.18. Вводим команду yum upadate.</w:t>
      </w:r>
    </w:p>
    <w:p w14:paraId="772F6A0C" w14:textId="77777777" w:rsidR="00377999" w:rsidRDefault="00377D3C">
      <w:pPr>
        <w:pStyle w:val="CaptionedFigure"/>
      </w:pPr>
      <w:bookmarkStart w:id="24" w:name="fig:019"/>
      <w:r>
        <w:rPr>
          <w:noProof/>
        </w:rPr>
        <w:lastRenderedPageBreak/>
        <w:drawing>
          <wp:inline distT="0" distB="0" distL="0" distR="0" wp14:anchorId="60CCE556" wp14:editId="2F870A55">
            <wp:extent cx="5334000" cy="4048539"/>
            <wp:effectExtent l="0" t="0" r="0" b="0"/>
            <wp:docPr id="19" name="Picture" descr="Figure 19: рис.19. Вводим команду yum install m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1044ABD" w14:textId="77777777" w:rsidR="00377999" w:rsidRDefault="00377D3C">
      <w:pPr>
        <w:pStyle w:val="ImageCaption"/>
      </w:pPr>
      <w:r>
        <w:t>Figure 19: рис.19. Вводим команду yum install mc.</w:t>
      </w:r>
    </w:p>
    <w:p w14:paraId="4CB42294" w14:textId="77777777" w:rsidR="00377999" w:rsidRDefault="00377D3C">
      <w:pPr>
        <w:pStyle w:val="Compact"/>
        <w:numPr>
          <w:ilvl w:val="0"/>
          <w:numId w:val="8"/>
        </w:numPr>
      </w:pPr>
      <w:r>
        <w:t>Освобождаем жесткий диск и делаем возможным множественное подключение. (рис 20-21)</w:t>
      </w:r>
    </w:p>
    <w:p w14:paraId="359F7397" w14:textId="77777777" w:rsidR="00377999" w:rsidRDefault="00377D3C">
      <w:pPr>
        <w:pStyle w:val="CaptionedFigure"/>
      </w:pPr>
      <w:bookmarkStart w:id="25" w:name="fig:020"/>
      <w:r>
        <w:rPr>
          <w:noProof/>
        </w:rPr>
        <w:drawing>
          <wp:inline distT="0" distB="0" distL="0" distR="0" wp14:anchorId="6AA41C8B" wp14:editId="34E7ED25">
            <wp:extent cx="5334000" cy="3000375"/>
            <wp:effectExtent l="0" t="0" r="0" b="0"/>
            <wp:docPr id="20" name="Picture" descr="Figure 20: рис.20. Освобождение жесткого дис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12229F1" w14:textId="77777777" w:rsidR="00377999" w:rsidRDefault="00377D3C">
      <w:pPr>
        <w:pStyle w:val="ImageCaption"/>
      </w:pPr>
      <w:r>
        <w:t>Figure 20: рис.20. Освобождение жесткого диска.</w:t>
      </w:r>
    </w:p>
    <w:p w14:paraId="56AFE455" w14:textId="77777777" w:rsidR="00377999" w:rsidRDefault="00377D3C">
      <w:pPr>
        <w:pStyle w:val="CaptionedFigure"/>
      </w:pPr>
      <w:bookmarkStart w:id="26" w:name="fig:021"/>
      <w:r>
        <w:rPr>
          <w:noProof/>
        </w:rPr>
        <w:lastRenderedPageBreak/>
        <w:drawing>
          <wp:inline distT="0" distB="0" distL="0" distR="0" wp14:anchorId="40816674" wp14:editId="3F444AF4">
            <wp:extent cx="5334000" cy="3000375"/>
            <wp:effectExtent l="0" t="0" r="0" b="0"/>
            <wp:docPr id="21" name="Picture" descr="Figure 21: рис.21. Множественное подключ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4D76C4B" w14:textId="77777777" w:rsidR="00377999" w:rsidRDefault="00377D3C">
      <w:pPr>
        <w:pStyle w:val="ImageCaption"/>
      </w:pPr>
      <w:r>
        <w:t>Figure 21: рис.21. Множественное подключение.</w:t>
      </w:r>
    </w:p>
    <w:p w14:paraId="476243CD" w14:textId="77777777" w:rsidR="00377999" w:rsidRDefault="00377D3C">
      <w:pPr>
        <w:pStyle w:val="1"/>
      </w:pPr>
      <w:bookmarkStart w:id="27" w:name="выводы"/>
      <w:bookmarkStart w:id="28" w:name="_Toc82807761"/>
      <w:bookmarkEnd w:id="4"/>
      <w:r>
        <w:t>Выводы</w:t>
      </w:r>
      <w:bookmarkEnd w:id="28"/>
    </w:p>
    <w:p w14:paraId="1FCFDF0C" w14:textId="77777777" w:rsidR="00377999" w:rsidRDefault="00377D3C">
      <w:pPr>
        <w:pStyle w:val="FirstParagraph"/>
      </w:pPr>
      <w:r>
        <w:t xml:space="preserve">Во время выполнения работы я приобрел практические навыки установки </w:t>
      </w:r>
      <w:r>
        <w:t>операционной системы на виртуальную машину, а также сделал необходимые для дальнейшей работы сервисов настройки.</w:t>
      </w:r>
      <w:bookmarkEnd w:id="27"/>
    </w:p>
    <w:sectPr w:rsidR="003779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3F013" w14:textId="77777777" w:rsidR="00377D3C" w:rsidRDefault="00377D3C">
      <w:pPr>
        <w:spacing w:after="0"/>
      </w:pPr>
      <w:r>
        <w:separator/>
      </w:r>
    </w:p>
  </w:endnote>
  <w:endnote w:type="continuationSeparator" w:id="0">
    <w:p w14:paraId="4C499764" w14:textId="77777777" w:rsidR="00377D3C" w:rsidRDefault="00377D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46C0D" w14:textId="77777777" w:rsidR="00377D3C" w:rsidRDefault="00377D3C">
      <w:r>
        <w:separator/>
      </w:r>
    </w:p>
  </w:footnote>
  <w:footnote w:type="continuationSeparator" w:id="0">
    <w:p w14:paraId="2AFCF0A5" w14:textId="77777777" w:rsidR="00377D3C" w:rsidRDefault="00377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42A1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10098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38026F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23480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708013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C2EEC1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24207C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CAACAF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7999"/>
    <w:rsid w:val="00377D3C"/>
    <w:rsid w:val="004E29B3"/>
    <w:rsid w:val="00590D07"/>
    <w:rsid w:val="00784D58"/>
    <w:rsid w:val="008D6863"/>
    <w:rsid w:val="009F16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FDD6E8"/>
  <w15:docId w15:val="{D4E424E5-759D-402A-8233-C1FDB57C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16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8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1</dc:title>
  <dc:creator>Хамбалеев Булат Галимович</dc:creator>
  <cp:keywords/>
  <cp:lastModifiedBy>bgkhambaleеv</cp:lastModifiedBy>
  <cp:revision>3</cp:revision>
  <dcterms:created xsi:type="dcterms:W3CDTF">2021-09-17T18:16:00Z</dcterms:created>
  <dcterms:modified xsi:type="dcterms:W3CDTF">2021-09-17T18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